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Electrical Engineer position at your esteemed organization in Spain Barcelona. With a strong academic background, hands-on experience in electrical systems design, and a deep passion for innovation, I am eager to contribute my expertise to your team while immersing myself in the vibrant technological landscape of one of Europe’s most dynamic cities.</w:t>
      </w:r>
    </w:p>
    <w:p>
      <w:pPr>
        <w:pStyle w:val="BodyText"/>
      </w:pPr>
      <w:r>
        <w:t xml:space="preserve">As an Electrical Engineer with [X years] of professional experience, I have consistently focused on delivering solutions that merge technical precision with creative problem-solving. My career has been shaped by a commitment to excellence, a keen understanding of modern electrical systems, and the ability to adapt to evolving industry standards. Spain Barcelona, known for its cutting-edge infrastructure and emphasis on sustainability, presents an ideal environment for me to apply my skills while growing professionally in a region that values innovation.</w:t>
      </w:r>
    </w:p>
    <w:bookmarkStart w:id="20" w:name="why-spain-barcelona"/>
    <w:p>
      <w:pPr>
        <w:pStyle w:val="Heading2"/>
      </w:pPr>
      <w:r>
        <w:t xml:space="preserve">Why Spain Barcelona?</w:t>
      </w:r>
    </w:p>
    <w:p>
      <w:pPr>
        <w:pStyle w:val="FirstParagraph"/>
      </w:pPr>
      <w:r>
        <w:t xml:space="preserve">Barcelona is a hub of technological advancement, with its emphasis on renewable energy, smart city initiatives, and industrial automation. The city’s commitment to sustainable development aligns closely with my professional goals as an Electrical Engineer. I am particularly drawn to the opportunity to work on projects that integrate advanced power systems, energy-efficient solutions, and cutting-edge technologies such as IoT-enabled infrastructure and smart grids.</w:t>
      </w:r>
    </w:p>
    <w:p>
      <w:pPr>
        <w:pStyle w:val="BodyText"/>
      </w:pPr>
      <w:r>
        <w:t xml:space="preserve">Spain’s growing focus on green energy and its strategic location in Europe make Barcelona a prime destination for professionals seeking to contribute to global sustainability efforts. I am excited about the possibility of collaborating with a team that shares my vision for leveraging electrical engineering to drive environmental and economic progress. My familiarity with European electrical standards, such as IEC and EN, along with my experience in project management and system optimization, positions me to add immediate value to your organization.</w:t>
      </w:r>
    </w:p>
    <w:bookmarkEnd w:id="20"/>
    <w:bookmarkStart w:id="21" w:name="professional-experience"/>
    <w:p>
      <w:pPr>
        <w:pStyle w:val="Heading2"/>
      </w:pPr>
      <w:r>
        <w:t xml:space="preserve">Professional Experience</w:t>
      </w:r>
    </w:p>
    <w:p>
      <w:pPr>
        <w:pStyle w:val="FirstParagraph"/>
      </w:pPr>
      <w:r>
        <w:t xml:space="preserve">Throughout my career as an Electrical Engineer, I have worked on a diverse range of projects that highlight my technical expertise and ability to deliver results. At [Previous Company], I led the design and implementation of high-voltage power distribution systems for industrial clients, ensuring compliance with safety regulations while optimizing efficiency. My work on [specific project] resulted in a 20% reduction in energy consumption, demonstrating my commitment to sustainable engineering practices.</w:t>
      </w:r>
    </w:p>
    <w:p>
      <w:pPr>
        <w:pStyle w:val="BodyText"/>
      </w:pPr>
      <w:r>
        <w:t xml:space="preserve">Additionally, I have collaborated with cross-functional teams to develop custom electrical solutions for commercial and residential applications. My role involved conducting site surveys, creating detailed schematics, and overseeing the installation of complex electrical systems. These experiences have honed my ability to manage projects from conceptualization to execution, ensuring that all deliverables meet technical specifications and client expectations.</w:t>
      </w:r>
    </w:p>
    <w:p>
      <w:pPr>
        <w:pStyle w:val="BodyText"/>
      </w:pPr>
      <w:r>
        <w:t xml:space="preserve">In my previous position at [Another Company], I specialized in automation and control systems for manufacturing facilities. By integrating programmable logic controllers (PLCs) and supervisory control and data acquisition (SCADA) systems, I helped clients improve operational efficiency by up to 30%. This work required a deep understanding of electrical principles, as well as the ability to troubleshoot complex issues under tight deadlines.</w:t>
      </w:r>
    </w:p>
    <w:bookmarkEnd w:id="21"/>
    <w:bookmarkStart w:id="22" w:name="skills-and-expertise"/>
    <w:p>
      <w:pPr>
        <w:pStyle w:val="Heading2"/>
      </w:pPr>
      <w:r>
        <w:t xml:space="preserve">Skills and Expertise</w:t>
      </w:r>
    </w:p>
    <w:p>
      <w:pPr>
        <w:pStyle w:val="FirstParagraph"/>
      </w:pPr>
      <w:r>
        <w:t xml:space="preserve">My technical skill set includes proficiency in electrical design software such as AutoCAD, ETAP, and MATLAB. I am also experienced in performing load flow analysis, motor control center (MCC) design, and power system protection coordination. My ability to interpret technical drawings and collaborate with engineers from other disciplines ensures seamless project execution.</w:t>
      </w:r>
    </w:p>
    <w:p>
      <w:pPr>
        <w:pStyle w:val="BodyText"/>
      </w:pPr>
      <w:r>
        <w:t xml:space="preserve">Furthermore, I possess strong analytical skills that allow me to identify inefficiencies and propose innovative solutions. For example, during a recent project in [Location], I developed a cost-effective energy management system that reduced peak load demand by 15%. This initiative not only improved the client’s operational costs but also contributed to their sustainability goals.</w:t>
      </w:r>
    </w:p>
    <w:p>
      <w:pPr>
        <w:pStyle w:val="BodyText"/>
      </w:pPr>
      <w:r>
        <w:t xml:space="preserve">As an Electrical Engineer, I understand the importance of staying updated with industry trends and advancements. I regularly attend professional development workshops and maintain certifications in [relevant fields, e.g., IEEE, NEBB, or other relevant organizations]. This dedication to lifelong learning ensures that my work remains at the forefront of technological innovation.</w:t>
      </w:r>
    </w:p>
    <w:bookmarkEnd w:id="22"/>
    <w:bookmarkStart w:id="23" w:name="why-you-should-hire-me"/>
    <w:p>
      <w:pPr>
        <w:pStyle w:val="Heading2"/>
      </w:pPr>
      <w:r>
        <w:t xml:space="preserve">Why You Should Hire Me</w:t>
      </w:r>
    </w:p>
    <w:p>
      <w:pPr>
        <w:pStyle w:val="FirstParagraph"/>
      </w:pPr>
      <w:r>
        <w:t xml:space="preserve">I am confident that my technical expertise, problem-solving abilities, and passion for electrical engineering make me an ideal candidate for this role. My experience in designing and implementing complex electrical systems, combined with my adaptability to diverse environments, allows me to thrive in fast-paced settings like those found in Spain Barcelona.</w:t>
      </w:r>
    </w:p>
    <w:p>
      <w:pPr>
        <w:pStyle w:val="BodyText"/>
      </w:pPr>
      <w:r>
        <w:t xml:space="preserve">Working in Barcelona would allow me to contribute my skills while experiencing the unique cultural and professional opportunities the city offers. I am particularly interested in collaborating with organizations that prioritize sustainability, innovation, and community impact—values I believe are central to your company’s mission.</w:t>
      </w:r>
    </w:p>
    <w:p>
      <w:pPr>
        <w:pStyle w:val="BodyText"/>
      </w:pPr>
      <w:r>
        <w:t xml:space="preserve">I am enthusiastic about the possibility of joining your team and contributing to projects that push the boundaries of electrical engineering. My goal is to combine my technical knowledge with a collaborative mindset to drive meaningful results for your organization. I would welcome the opportunity to discuss how my background and skills align with your needs.</w:t>
      </w:r>
    </w:p>
    <w:p>
      <w:pPr>
        <w:pStyle w:val="BodyText"/>
      </w:pPr>
      <w:r>
        <w:t xml:space="preserve">Thank you for considering my application. I look forward to the possibility of contributing to your team in Spain Barcelona and helping advance the future of electrical engineering in this exciting region.</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in Spain Barcelona</dc:title>
  <dc:creator/>
  <cp:keywords/>
  <dcterms:created xsi:type="dcterms:W3CDTF">2026-07-20T11:17:03Z</dcterms:created>
  <dcterms:modified xsi:type="dcterms:W3CDTF">2026-07-20T11:17:03Z</dcterms:modified>
</cp:coreProperties>
</file>

<file path=docProps/custom.xml><?xml version="1.0" encoding="utf-8"?>
<Properties xmlns="http://schemas.openxmlformats.org/officeDocument/2006/custom-properties" xmlns:vt="http://schemas.openxmlformats.org/officeDocument/2006/docPropsVTypes"/>
</file>